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 w:rsidP="0088065C">
      <w:pPr>
        <w:pStyle w:val="Heading3"/>
      </w:pPr>
      <w:bookmarkStart w:id="2" w:name="heading-3"/>
      <w:r>
        <w:t xml:space="preserve"> </w:t>
      </w:r>
      <w:r w:rsidRPr="0088065C">
        <w:t>Heading</w:t>
      </w:r>
      <w:r>
        <w:t xml:space="preserve"> 3 </w:t>
      </w:r>
      <w:bookmarkEnd w:id="2"/>
    </w:p>
    <w:p w14:paraId="02D3BD00" w14:textId="3DD13A84" w:rsidR="00FF5361" w:rsidRDefault="00CE1F5F" w:rsidP="00511AA8">
      <w:pPr>
        <w:pStyle w:val="Heading4"/>
      </w:pPr>
      <w:bookmarkStart w:id="3" w:name="heading-4"/>
      <w:r w:rsidRPr="0088065C">
        <w:t xml:space="preserve">Heading 4 </w:t>
      </w:r>
      <w:bookmarkEnd w:id="3"/>
    </w:p>
    <w:p w14:paraId="10065031" w14:textId="2C78D501" w:rsidR="00FF5361" w:rsidRDefault="00CE1F5F">
      <w:pPr>
        <w:pStyle w:val="Heading5"/>
      </w:pPr>
      <w:bookmarkStart w:id="4" w:name="heading-5"/>
      <w:r>
        <w:t xml:space="preserve">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53513A7A" w:rsidR="008D7F2B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 w:rsidR="008D7F2B"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45DB4DFD" w14:textId="094BBA0E" w:rsidR="00F24FC1" w:rsidRDefault="00F24FC1" w:rsidP="00CA2121">
      <w:pPr>
        <w:pStyle w:val="Bibliography"/>
        <w:rPr>
          <w:rStyle w:val="yellow"/>
        </w:rPr>
      </w:pPr>
    </w:p>
    <w:p w14:paraId="392D6814" w14:textId="1DFE9B90" w:rsidR="00F24FC1" w:rsidRDefault="00F24FC1" w:rsidP="00CA2121">
      <w:pPr>
        <w:pStyle w:val="Bibliography"/>
        <w:rPr>
          <w:rStyle w:val="yellow"/>
        </w:rPr>
      </w:pPr>
    </w:p>
    <w:p w14:paraId="4BA2A40D" w14:textId="397C5E2A" w:rsidR="00F24FC1" w:rsidRDefault="00F24FC1" w:rsidP="00CA2121">
      <w:pPr>
        <w:pStyle w:val="Bibliography"/>
        <w:rPr>
          <w:rStyle w:val="yellow"/>
        </w:rPr>
      </w:pPr>
    </w:p>
    <w:p w14:paraId="73354A1F" w14:textId="52E23B16" w:rsidR="00F24FC1" w:rsidRDefault="00A50E28" w:rsidP="00A50E28">
      <w:pPr>
        <w:pStyle w:val="Heading2"/>
        <w:rPr>
          <w:rStyle w:val="yellow"/>
          <w:shd w:val="clear" w:color="auto" w:fill="auto"/>
        </w:rPr>
      </w:pPr>
      <w:r>
        <w:rPr>
          <w:rStyle w:val="yellow"/>
          <w:shd w:val="clear" w:color="auto" w:fill="auto"/>
        </w:rPr>
        <w:t>Lorem Ipsum</w:t>
      </w:r>
    </w:p>
    <w:p w14:paraId="4C01A397" w14:textId="3B7752CC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sed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labore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A50E28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r w:rsidRPr="000A351F">
        <w:t xml:space="preserve">Sed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beatae vitae dicta sunt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sed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sed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labore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90015A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E49893F" w:rsidR="0090015A" w:rsidRPr="0090015A" w:rsidRDefault="006B6088" w:rsidP="006B6088">
      <w:pPr>
        <w:pStyle w:val="TableCaption"/>
      </w:pPr>
      <w:r>
        <w:t>*Notes*: Table caption</w:t>
      </w:r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377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19A9AA" w14:textId="0359C61E" w:rsidR="006F4CA5" w:rsidRDefault="006F4C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8D7F2B" w:rsidRDefault="008D7F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3B47E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9685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1C27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6C3CD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2AA17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34E6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E497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146ED1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6821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3607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1A48F4"/>
    <w:rsid w:val="0024741A"/>
    <w:rsid w:val="002764C0"/>
    <w:rsid w:val="003051C5"/>
    <w:rsid w:val="003566AC"/>
    <w:rsid w:val="003C00F9"/>
    <w:rsid w:val="003C0873"/>
    <w:rsid w:val="004160CF"/>
    <w:rsid w:val="00425037"/>
    <w:rsid w:val="004C0E61"/>
    <w:rsid w:val="004D6DBB"/>
    <w:rsid w:val="004E29B3"/>
    <w:rsid w:val="00511AA8"/>
    <w:rsid w:val="00527B59"/>
    <w:rsid w:val="00533412"/>
    <w:rsid w:val="00540ABD"/>
    <w:rsid w:val="0054654C"/>
    <w:rsid w:val="005474F6"/>
    <w:rsid w:val="00564404"/>
    <w:rsid w:val="00590D07"/>
    <w:rsid w:val="005A450A"/>
    <w:rsid w:val="00672B43"/>
    <w:rsid w:val="006B6088"/>
    <w:rsid w:val="006C5221"/>
    <w:rsid w:val="006F4CA5"/>
    <w:rsid w:val="00720F58"/>
    <w:rsid w:val="00736441"/>
    <w:rsid w:val="00784D58"/>
    <w:rsid w:val="0081159D"/>
    <w:rsid w:val="0088065C"/>
    <w:rsid w:val="008A4957"/>
    <w:rsid w:val="008B45B5"/>
    <w:rsid w:val="008D6863"/>
    <w:rsid w:val="008D7F2B"/>
    <w:rsid w:val="0090015A"/>
    <w:rsid w:val="0095396E"/>
    <w:rsid w:val="0097762A"/>
    <w:rsid w:val="00987389"/>
    <w:rsid w:val="009B503D"/>
    <w:rsid w:val="009C28A7"/>
    <w:rsid w:val="00A20E0B"/>
    <w:rsid w:val="00A50E28"/>
    <w:rsid w:val="00A54101"/>
    <w:rsid w:val="00AA497C"/>
    <w:rsid w:val="00B86B75"/>
    <w:rsid w:val="00BC48D5"/>
    <w:rsid w:val="00BD5D0F"/>
    <w:rsid w:val="00C1055B"/>
    <w:rsid w:val="00C36279"/>
    <w:rsid w:val="00CA2121"/>
    <w:rsid w:val="00CE1F5F"/>
    <w:rsid w:val="00CE5E0F"/>
    <w:rsid w:val="00CE6833"/>
    <w:rsid w:val="00DA141E"/>
    <w:rsid w:val="00DF0313"/>
    <w:rsid w:val="00DF16CA"/>
    <w:rsid w:val="00E315A3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C00F9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A54101"/>
    <w:pPr>
      <w:keepNext/>
      <w:keepLines/>
      <w:spacing w:before="0" w:line="48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A48F4"/>
    <w:pPr>
      <w:keepNext/>
      <w:keepLines/>
      <w:spacing w:before="0" w:line="360" w:lineRule="auto"/>
      <w:ind w:firstLine="720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4654C"/>
    <w:pPr>
      <w:spacing w:line="240" w:lineRule="auto"/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C0E61"/>
    <w:rPr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2764C0"/>
    <w:pPr>
      <w:spacing w:after="240" w:line="240" w:lineRule="auto"/>
      <w:ind w:firstLine="0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  <w:style w:type="paragraph" w:styleId="EndnoteText">
    <w:name w:val="endnote text"/>
    <w:basedOn w:val="Normal"/>
    <w:link w:val="EndnoteTextChar"/>
    <w:semiHidden/>
    <w:unhideWhenUsed/>
    <w:rsid w:val="008B45B5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B45B5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8B45B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3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58</cp:revision>
  <dcterms:created xsi:type="dcterms:W3CDTF">2017-12-27T05:22:00Z</dcterms:created>
  <dcterms:modified xsi:type="dcterms:W3CDTF">2023-01-22T15:31:00Z</dcterms:modified>
</cp:coreProperties>
</file>